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1B7C3B86" w:rsidR="00C371B9" w:rsidRPr="00511044" w:rsidRDefault="009A50C8" w:rsidP="00896E57">
      <w:pPr>
        <w:ind w:left="708" w:hanging="708"/>
      </w:pPr>
      <w:r>
        <w:rPr>
          <w:noProof/>
          <w:lang w:val="hu-HU" w:eastAsia="hu-HU"/>
        </w:rPr>
        <w:drawing>
          <wp:anchor distT="0" distB="0" distL="114300" distR="114300" simplePos="0" relativeHeight="251658251" behindDoc="0" locked="0" layoutInCell="1" allowOverlap="1" wp14:anchorId="0164ABEB" wp14:editId="42BF9DBD">
            <wp:simplePos x="0" y="0"/>
            <wp:positionH relativeFrom="column">
              <wp:posOffset>4927792</wp:posOffset>
            </wp:positionH>
            <wp:positionV relativeFrom="paragraph">
              <wp:posOffset>8876665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1044">
        <w:rPr>
          <w:noProof/>
          <w:lang w:val="hu-HU" w:eastAsia="hu-HU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09600580">
                <wp:simplePos x="0" y="0"/>
                <wp:positionH relativeFrom="margin">
                  <wp:posOffset>-548005</wp:posOffset>
                </wp:positionH>
                <wp:positionV relativeFrom="paragraph">
                  <wp:posOffset>7329332</wp:posOffset>
                </wp:positionV>
                <wp:extent cx="6503035" cy="1211580"/>
                <wp:effectExtent l="0" t="0" r="0" b="762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2115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7A69D" w14:textId="450B8450" w:rsidR="00AE026E" w:rsidRPr="003950CA" w:rsidRDefault="009A50C8" w:rsidP="009A50C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Gondoskodjunk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róla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hogy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[</w:t>
                            </w: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írja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be </w:t>
                            </w: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települése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nevét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] </w:t>
                            </w: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csatlakozzon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az</w:t>
                            </w:r>
                            <w:proofErr w:type="spellEnd"/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r w:rsidRPr="009A50C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EURÓPAI</w:t>
                            </w:r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MOBILITÁSI</w:t>
                            </w:r>
                            <w:r w:rsidRPr="009A50C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HÉT</w:t>
                            </w:r>
                            <w:r w:rsidRPr="009A50C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2025-höz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15pt;margin-top:577.1pt;width:512.05pt;height:95.4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" fillcolor="white [3212]" stroked="f" strokeweight=".5pt">
                <v:textbox>
                  <w:txbxContent>
                    <w:p w14:paraId="2087A69D" w14:textId="450B8450" w:rsidR="00AE026E" w:rsidRPr="003950CA" w:rsidRDefault="009A50C8" w:rsidP="009A50C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Gondoskodjunk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róla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, </w:t>
                      </w: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hogy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[</w:t>
                      </w: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írja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be </w:t>
                      </w: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települése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nevét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] </w:t>
                      </w: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csatlakozzon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az</w:t>
                      </w:r>
                      <w:proofErr w:type="spellEnd"/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r w:rsidRPr="009A50C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EURÓPAI</w:t>
                      </w:r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MOBILITÁSI</w:t>
                      </w:r>
                      <w:r w:rsidRPr="009A50C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HÉT</w:t>
                      </w:r>
                      <w:r w:rsidRPr="009A50C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2025-höz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11044">
        <w:rPr>
          <w:noProof/>
          <w:lang w:val="hu-HU" w:eastAsia="hu-HU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64ABD9" wp14:editId="218202FA">
                <wp:simplePos x="0" y="0"/>
                <wp:positionH relativeFrom="column">
                  <wp:posOffset>-590550</wp:posOffset>
                </wp:positionH>
                <wp:positionV relativeFrom="page">
                  <wp:posOffset>2220122</wp:posOffset>
                </wp:positionV>
                <wp:extent cx="6783070" cy="592201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59220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7DB7A7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sztel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Írj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be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gfelelő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emél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vé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osztásá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Ö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lepülésé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4F6B3CF7" w14:textId="77777777" w:rsid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ér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írok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og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átorítsam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írj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be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lepül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vé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og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satlakozzo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</w:p>
                          <w:p w14:paraId="3088B550" w14:textId="77777777" w:rsid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EFB574F" w14:textId="784D7AC1" w:rsid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ÓPAI</w:t>
                            </w:r>
                            <w:r w:rsidRPr="00913CF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ÁSI</w:t>
                            </w: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HÉT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ndezvénysorozathoz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mel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eptember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6.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2.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özöt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erü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grendezésre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78C5CB87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B516324" w14:textId="77777777" w:rsid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 EURÓPAI</w:t>
                            </w:r>
                            <w:r w:rsidRPr="00913CF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ÁSI</w:t>
                            </w: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HÉT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egnagyobb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igyelemfelkeltő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án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enntarthat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áros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á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émájába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ivál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kalma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íná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r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og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obb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sztább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iztonságosabb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özlekedés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ünnepeljünk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ly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akosokka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gyüt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öbb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zer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á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árossa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lepülésse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röltve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35AE4245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C553638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 EURÓPAI</w:t>
                            </w:r>
                            <w:r w:rsidRPr="00913CF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ÁSI</w:t>
                            </w: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HÉT-re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al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ztrációhoz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írj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be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lepül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vé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egalább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ább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eltételek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gyiké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el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ljesítse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2C0DC987" w14:textId="77777777" w:rsidR="00913CFB" w:rsidRPr="00913CFB" w:rsidRDefault="00913CFB" w:rsidP="00913CF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ervezze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g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te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enntarthat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áros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á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émájába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ly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akosok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rintettek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ámár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rtot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udatosságnövelő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ogramokka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27F908F3" w14:textId="77777777" w:rsidR="00913CFB" w:rsidRPr="00913CFB" w:rsidRDefault="00913CFB" w:rsidP="00913CF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tass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be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lmúl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ónapba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lér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redményei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enntarthat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áros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á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rületé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17D92201" w14:textId="77777777" w:rsidR="00913CFB" w:rsidRDefault="00913CFB" w:rsidP="00913CF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ervezze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ómente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po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ehetőleg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eptember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2-én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mel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gybeesik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mzetköz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ómente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ppa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6DCC3D83" w14:textId="77777777" w:rsidR="00913CFB" w:rsidRPr="00913CFB" w:rsidRDefault="00913CFB" w:rsidP="00913CF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FFA3E07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 EURÓPAI</w:t>
                            </w:r>
                            <w:r w:rsidRPr="00913CF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ÁSI</w:t>
                            </w: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HÉT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nde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ópa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o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úl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lepül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ámár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yitot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ztráci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gyene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zámo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yelve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lérhető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Minden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rőforrá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özvetlenü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án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onlapjá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lálhat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meg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ülönböző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ormátumokba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z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U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össze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ivatalo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yelvé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3E2A7F30" w14:textId="77777777" w:rsidR="00913CFB" w:rsidRPr="00913CFB" w:rsidRDefault="00913CFB" w:rsidP="00913CF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vábbi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formációk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1" w:tgtFrame="_new" w:history="1">
                              <w:r w:rsidRPr="00913CFB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7F5E3CF5" w14:textId="77777777" w:rsidR="00913CFB" w:rsidRDefault="00913CFB" w:rsidP="00913CF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ztráció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2" w:tgtFrame="_new" w:history="1">
                              <w:r w:rsidRPr="00913CFB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913CFB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4D11B95C" w14:textId="77777777" w:rsidR="00913CFB" w:rsidRPr="00913CFB" w:rsidRDefault="00913CFB" w:rsidP="00913CF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D55921E" w14:textId="4969FF8D" w:rsid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A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án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tkárság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észségge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ál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ndelkezésére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nde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érd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szrevéte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etén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3" w:history="1">
                              <w:r w:rsidRPr="00913CFB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913CFB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5788AE8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6D36057" w14:textId="77777777" w:rsid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Köszönöm,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ogy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gfontolj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éréseme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D1368E4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623C278" w14:textId="77777777" w:rsidR="00913CFB" w:rsidRPr="00913CFB" w:rsidRDefault="00913CFB" w:rsidP="00913CF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Üdvözlettel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Írja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be </w:t>
                            </w:r>
                            <w:proofErr w:type="spellStart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vét</w:t>
                            </w:r>
                            <w:proofErr w:type="spellEnd"/>
                            <w:r w:rsidRPr="00913CF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</w:t>
                            </w:r>
                          </w:p>
                          <w:p w14:paraId="0164ABFB" w14:textId="44FFB98A" w:rsidR="00511044" w:rsidRPr="00913CFB" w:rsidRDefault="00511044" w:rsidP="002513E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lang w:val="en-BE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4ABD9" id="Rectángulo 2" o:spid="_x0000_s1027" style="position:absolute;left:0;text-align:left;margin-left:-46.5pt;margin-top:174.8pt;width:534.1pt;height:466.3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" filled="f" stroked="f">
                <v:textbox>
                  <w:txbxContent>
                    <w:p w14:paraId="217DB7A7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sztel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Írj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be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gfelelő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emél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vé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osztásá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Ö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lepülésé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4F6B3CF7" w14:textId="77777777" w:rsid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ér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írok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og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átorítsam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írj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be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lepül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vé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og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satlakozzo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</w:p>
                    <w:p w14:paraId="3088B550" w14:textId="77777777" w:rsid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EFB574F" w14:textId="784D7AC1" w:rsid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ÓPAI</w:t>
                      </w:r>
                      <w:r w:rsidRPr="00913CF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ÁSI</w:t>
                      </w: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HÉT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ndezvénysorozathoz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mel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eptember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6.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2.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özöt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erü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grendezésre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78C5CB87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B516324" w14:textId="77777777" w:rsid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 EURÓPAI</w:t>
                      </w:r>
                      <w:r w:rsidRPr="00913CF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ÁSI</w:t>
                      </w: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HÉT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egnagyobb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igyelemfelkeltő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án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enntarthat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áros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á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émájába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ivál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kalma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íná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r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og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obb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sztább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iztonságosabb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özlekedés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ünnepeljünk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ly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akosokka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gyüt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öbb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zer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á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árossa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lepülésse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röltve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35AE4245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C553638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 EURÓPAI</w:t>
                      </w:r>
                      <w:r w:rsidRPr="00913CF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ÁSI</w:t>
                      </w: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HÉT-re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al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ztrációhoz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írj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be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lepül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vé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egalább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ább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eltételek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gyiké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el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ljesítse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2C0DC987" w14:textId="77777777" w:rsidR="00913CFB" w:rsidRPr="00913CFB" w:rsidRDefault="00913CFB" w:rsidP="00913CFB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ervezze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g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te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enntarthat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áros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á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émájába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ly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akosok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rintettek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ámár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rtot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udatosságnövelő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ogramokka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27F908F3" w14:textId="77777777" w:rsidR="00913CFB" w:rsidRPr="00913CFB" w:rsidRDefault="00913CFB" w:rsidP="00913CFB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tass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be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lmúl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2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ónapba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lér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redményei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enntarthat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áros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á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rületé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17D92201" w14:textId="77777777" w:rsidR="00913CFB" w:rsidRDefault="00913CFB" w:rsidP="00913CFB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ervezze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ómente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po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ehetőleg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eptember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2-én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mel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gybeesik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mzetköz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ómente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ppa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6DCC3D83" w14:textId="77777777" w:rsidR="00913CFB" w:rsidRPr="00913CFB" w:rsidRDefault="00913CFB" w:rsidP="00913CFB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FFA3E07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 EURÓPAI</w:t>
                      </w:r>
                      <w:r w:rsidRPr="00913CF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ÁSI</w:t>
                      </w: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HÉT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nde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ópa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o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úl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lepül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ámár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yitot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ztráci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gyene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zámo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yelve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lérhető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Minden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rőforrá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özvetlenü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án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onlapjá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lálhat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meg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ülönböző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ormátumokba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z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U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össze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ivatalo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yelvé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3E2A7F30" w14:textId="77777777" w:rsidR="00913CFB" w:rsidRPr="00913CFB" w:rsidRDefault="00913CFB" w:rsidP="00913CF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vábbi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formációk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4" w:tgtFrame="_new" w:history="1">
                        <w:r w:rsidRPr="00913CFB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7F5E3CF5" w14:textId="77777777" w:rsidR="00913CFB" w:rsidRDefault="00913CFB" w:rsidP="00913CF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ztráció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5" w:tgtFrame="_new" w:history="1">
                        <w:r w:rsidRPr="00913CFB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913CFB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>?</w:t>
                      </w:r>
                    </w:p>
                    <w:p w14:paraId="4D11B95C" w14:textId="77777777" w:rsidR="00913CFB" w:rsidRPr="00913CFB" w:rsidRDefault="00913CFB" w:rsidP="00913CF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D55921E" w14:textId="4969FF8D" w:rsid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A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án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tkárság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észségge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ál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ndelkezésére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nde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érd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szrevéte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etén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6" w:history="1">
                        <w:r w:rsidRPr="00913CFB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913CFB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>.</w:t>
                      </w:r>
                    </w:p>
                    <w:p w14:paraId="05788AE8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6D36057" w14:textId="77777777" w:rsid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Köszönöm,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ogy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gfontolj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éréseme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D1368E4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623C278" w14:textId="77777777" w:rsidR="00913CFB" w:rsidRPr="00913CFB" w:rsidRDefault="00913CFB" w:rsidP="00913CF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Üdvözlettel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Írja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be </w:t>
                      </w:r>
                      <w:proofErr w:type="spellStart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vét</w:t>
                      </w:r>
                      <w:proofErr w:type="spellEnd"/>
                      <w:r w:rsidRPr="00913CFB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</w:t>
                      </w:r>
                    </w:p>
                    <w:p w14:paraId="0164ABFB" w14:textId="44FFB98A" w:rsidR="00511044" w:rsidRPr="00913CFB" w:rsidRDefault="00511044" w:rsidP="002513ED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lang w:val="en-BE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="00DB3292">
        <w:rPr>
          <w:noProof/>
        </w:rPr>
        <w:drawing>
          <wp:anchor distT="0" distB="0" distL="114300" distR="114300" simplePos="0" relativeHeight="251662352" behindDoc="0" locked="0" layoutInCell="1" allowOverlap="1" wp14:anchorId="252A8319" wp14:editId="5E4F58C0">
            <wp:simplePos x="0" y="0"/>
            <wp:positionH relativeFrom="column">
              <wp:posOffset>-743423</wp:posOffset>
            </wp:positionH>
            <wp:positionV relativeFrom="paragraph">
              <wp:posOffset>-680085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3292">
        <w:rPr>
          <w:noProof/>
          <w:lang w:val="hu-HU" w:eastAsia="hu-HU"/>
        </w:rPr>
        <w:drawing>
          <wp:anchor distT="0" distB="0" distL="114300" distR="114300" simplePos="0" relativeHeight="251658256" behindDoc="0" locked="0" layoutInCell="1" allowOverlap="1" wp14:anchorId="0231A7F3" wp14:editId="1470A07D">
            <wp:simplePos x="0" y="0"/>
            <wp:positionH relativeFrom="column">
              <wp:posOffset>1017905</wp:posOffset>
            </wp:positionH>
            <wp:positionV relativeFrom="paragraph">
              <wp:posOffset>-344805</wp:posOffset>
            </wp:positionV>
            <wp:extent cx="4950460" cy="448310"/>
            <wp:effectExtent l="0" t="0" r="2540" b="8890"/>
            <wp:wrapNone/>
            <wp:docPr id="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46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292" w:rsidRPr="00E754BA">
        <w:rPr>
          <w:noProof/>
          <w:color w:val="164194"/>
          <w:lang w:val="hu-HU" w:eastAsia="hu-H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68C3634" wp14:editId="508FDBC2">
                <wp:simplePos x="0" y="0"/>
                <wp:positionH relativeFrom="column">
                  <wp:posOffset>939800</wp:posOffset>
                </wp:positionH>
                <wp:positionV relativeFrom="paragraph">
                  <wp:posOffset>172558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3A42DEC8" w:rsidR="00375ED1" w:rsidRPr="0060269B" w:rsidRDefault="00C41237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02</w:t>
                            </w:r>
                            <w:r w:rsidR="00EF2EE9"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  <w:r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. </w:t>
                            </w:r>
                            <w:r w:rsidR="00E81D65"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SZEPTEMBER </w:t>
                            </w:r>
                            <w:r w:rsidR="002513ED"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16-</w:t>
                            </w:r>
                            <w:r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 </w:t>
                            </w:r>
                            <w:r w:rsidR="002513ED"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2</w:t>
                            </w:r>
                            <w:r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.</w:t>
                            </w:r>
                            <w:r w:rsidR="002513ED" w:rsidRPr="0060269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TextBox 4" o:spid="_x0000_s1028" type="#_x0000_t202" style="position:absolute;left:0;text-align:left;margin-left:74pt;margin-top:13.6pt;width:195.75pt;height:38.75pt;z-index:25165824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" filled="f" stroked="f">
                <v:textbox style="mso-fit-shape-to-text:t">
                  <w:txbxContent>
                    <w:p w14:paraId="2E789057" w14:textId="3A42DEC8" w:rsidR="00375ED1" w:rsidRPr="0060269B" w:rsidRDefault="00C41237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02</w:t>
                      </w:r>
                      <w:r w:rsidR="00EF2EE9"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  <w:r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. </w:t>
                      </w:r>
                      <w:r w:rsidR="00E81D65"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SZEPTEMBER </w:t>
                      </w:r>
                      <w:r w:rsidR="002513ED"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16-</w:t>
                      </w:r>
                      <w:r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 </w:t>
                      </w:r>
                      <w:r w:rsidR="002513ED"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2</w:t>
                      </w:r>
                      <w:r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.</w:t>
                      </w:r>
                      <w:r w:rsidR="002513ED" w:rsidRPr="0060269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847D5">
        <w:rPr>
          <w:noProof/>
        </w:rPr>
        <w:drawing>
          <wp:anchor distT="0" distB="0" distL="114300" distR="114300" simplePos="0" relativeHeight="251660304" behindDoc="0" locked="0" layoutInCell="1" allowOverlap="1" wp14:anchorId="03E1D844" wp14:editId="24A5F686">
            <wp:simplePos x="0" y="0"/>
            <wp:positionH relativeFrom="column">
              <wp:posOffset>-229692</wp:posOffset>
            </wp:positionH>
            <wp:positionV relativeFrom="paragraph">
              <wp:posOffset>8658299</wp:posOffset>
            </wp:positionV>
            <wp:extent cx="844550" cy="845146"/>
            <wp:effectExtent l="0" t="0" r="0" b="0"/>
            <wp:wrapNone/>
            <wp:docPr id="1880802268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269B" w:rsidRPr="00E754BA">
        <w:rPr>
          <w:noProof/>
          <w:color w:val="164194"/>
          <w:lang w:val="hu-HU" w:eastAsia="hu-HU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9D948F3" wp14:editId="7DF20622">
                <wp:simplePos x="0" y="0"/>
                <wp:positionH relativeFrom="column">
                  <wp:posOffset>663029</wp:posOffset>
                </wp:positionH>
                <wp:positionV relativeFrom="paragraph">
                  <wp:posOffset>9009691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69110441" w:rsidR="002C696A" w:rsidRPr="002711A2" w:rsidRDefault="004F3C48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6"/>
                                <w:szCs w:val="36"/>
                                <w:lang w:val="es-ES"/>
                              </w:rPr>
                              <w:t>Mix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6"/>
                                <w:szCs w:val="36"/>
                                <w:lang w:val="es-ES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6"/>
                                <w:szCs w:val="36"/>
                                <w:lang w:val="es-ES"/>
                              </w:rPr>
                              <w:t>M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6"/>
                                <w:szCs w:val="36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9" type="#_x0000_t202" style="position:absolute;left:0;text-align:left;margin-left:52.2pt;margin-top:709.4pt;width:195.75pt;height:38.75pt;z-index:25165825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" filled="f" stroked="f">
                <v:textbox style="mso-fit-shape-to-text:t">
                  <w:txbxContent>
                    <w:p w14:paraId="58E11583" w14:textId="69110441" w:rsidR="002C696A" w:rsidRPr="002711A2" w:rsidRDefault="004F3C48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6"/>
                          <w:szCs w:val="36"/>
                          <w:lang w:val="es-ES"/>
                        </w:rPr>
                        <w:t>Mix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6"/>
                          <w:szCs w:val="36"/>
                          <w:lang w:val="es-ES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6"/>
                          <w:szCs w:val="36"/>
                          <w:lang w:val="es-ES"/>
                        </w:rPr>
                        <w:t>M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6"/>
                          <w:szCs w:val="36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C8817" w14:textId="77777777" w:rsidR="0060269B" w:rsidRDefault="0060269B" w:rsidP="0060269B">
      <w:pPr>
        <w:spacing w:after="0" w:line="240" w:lineRule="auto"/>
      </w:pPr>
      <w:r>
        <w:separator/>
      </w:r>
    </w:p>
  </w:endnote>
  <w:endnote w:type="continuationSeparator" w:id="0">
    <w:p w14:paraId="7FD9259B" w14:textId="77777777" w:rsidR="0060269B" w:rsidRDefault="0060269B" w:rsidP="006026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5132C" w14:textId="77777777" w:rsidR="0060269B" w:rsidRDefault="0060269B" w:rsidP="0060269B">
      <w:pPr>
        <w:spacing w:after="0" w:line="240" w:lineRule="auto"/>
      </w:pPr>
      <w:r>
        <w:separator/>
      </w:r>
    </w:p>
  </w:footnote>
  <w:footnote w:type="continuationSeparator" w:id="0">
    <w:p w14:paraId="4A13D580" w14:textId="77777777" w:rsidR="0060269B" w:rsidRDefault="0060269B" w:rsidP="006026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FE296E"/>
    <w:multiLevelType w:val="multilevel"/>
    <w:tmpl w:val="209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4520E5"/>
    <w:multiLevelType w:val="multilevel"/>
    <w:tmpl w:val="2D903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6529583">
    <w:abstractNumId w:val="0"/>
  </w:num>
  <w:num w:numId="2" w16cid:durableId="1022782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01C"/>
    <w:rsid w:val="000134A5"/>
    <w:rsid w:val="000257F1"/>
    <w:rsid w:val="00054438"/>
    <w:rsid w:val="00065D28"/>
    <w:rsid w:val="000669CD"/>
    <w:rsid w:val="00080CC3"/>
    <w:rsid w:val="000A15CD"/>
    <w:rsid w:val="000A43FF"/>
    <w:rsid w:val="000C0852"/>
    <w:rsid w:val="000E4C0E"/>
    <w:rsid w:val="00114EE0"/>
    <w:rsid w:val="00175A62"/>
    <w:rsid w:val="00193DD1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34D0"/>
    <w:rsid w:val="002513ED"/>
    <w:rsid w:val="002554E7"/>
    <w:rsid w:val="002703F3"/>
    <w:rsid w:val="002711A2"/>
    <w:rsid w:val="002B7E5A"/>
    <w:rsid w:val="002C696A"/>
    <w:rsid w:val="0030328A"/>
    <w:rsid w:val="003249F3"/>
    <w:rsid w:val="00357566"/>
    <w:rsid w:val="0037243A"/>
    <w:rsid w:val="00375ED1"/>
    <w:rsid w:val="00393589"/>
    <w:rsid w:val="003950CA"/>
    <w:rsid w:val="003A7094"/>
    <w:rsid w:val="003B012D"/>
    <w:rsid w:val="003B0965"/>
    <w:rsid w:val="003B1A30"/>
    <w:rsid w:val="003B288D"/>
    <w:rsid w:val="003C0EAB"/>
    <w:rsid w:val="003D41BF"/>
    <w:rsid w:val="004016F5"/>
    <w:rsid w:val="0041430C"/>
    <w:rsid w:val="00417562"/>
    <w:rsid w:val="00422EDE"/>
    <w:rsid w:val="00437333"/>
    <w:rsid w:val="0047390C"/>
    <w:rsid w:val="00485CBE"/>
    <w:rsid w:val="004942AC"/>
    <w:rsid w:val="004A279C"/>
    <w:rsid w:val="004B6786"/>
    <w:rsid w:val="004E2094"/>
    <w:rsid w:val="004F2F45"/>
    <w:rsid w:val="004F3C48"/>
    <w:rsid w:val="00506D12"/>
    <w:rsid w:val="0051100C"/>
    <w:rsid w:val="00511044"/>
    <w:rsid w:val="00517BD6"/>
    <w:rsid w:val="005A13EB"/>
    <w:rsid w:val="005A4B51"/>
    <w:rsid w:val="005A6F7D"/>
    <w:rsid w:val="005A7F61"/>
    <w:rsid w:val="005C2D8D"/>
    <w:rsid w:val="005C7E02"/>
    <w:rsid w:val="005E26DE"/>
    <w:rsid w:val="005F519F"/>
    <w:rsid w:val="0060269B"/>
    <w:rsid w:val="006124FF"/>
    <w:rsid w:val="006138C2"/>
    <w:rsid w:val="00631C84"/>
    <w:rsid w:val="006414C0"/>
    <w:rsid w:val="006440FD"/>
    <w:rsid w:val="00683039"/>
    <w:rsid w:val="006842AC"/>
    <w:rsid w:val="006847D5"/>
    <w:rsid w:val="00695540"/>
    <w:rsid w:val="006A580D"/>
    <w:rsid w:val="006F4777"/>
    <w:rsid w:val="007131B6"/>
    <w:rsid w:val="00757556"/>
    <w:rsid w:val="0075777B"/>
    <w:rsid w:val="00762679"/>
    <w:rsid w:val="0076449D"/>
    <w:rsid w:val="00775B88"/>
    <w:rsid w:val="007C0A86"/>
    <w:rsid w:val="007F2CED"/>
    <w:rsid w:val="008061B8"/>
    <w:rsid w:val="00855FCF"/>
    <w:rsid w:val="00862788"/>
    <w:rsid w:val="00874DA0"/>
    <w:rsid w:val="00896E57"/>
    <w:rsid w:val="008A119A"/>
    <w:rsid w:val="008B2F8C"/>
    <w:rsid w:val="008D7C34"/>
    <w:rsid w:val="0090534A"/>
    <w:rsid w:val="00906AB9"/>
    <w:rsid w:val="00913CFB"/>
    <w:rsid w:val="00923E86"/>
    <w:rsid w:val="00937FB3"/>
    <w:rsid w:val="009724D0"/>
    <w:rsid w:val="009A50C8"/>
    <w:rsid w:val="00A26291"/>
    <w:rsid w:val="00A459DA"/>
    <w:rsid w:val="00A47148"/>
    <w:rsid w:val="00A71C5D"/>
    <w:rsid w:val="00AA23A3"/>
    <w:rsid w:val="00AB7ACE"/>
    <w:rsid w:val="00AC189C"/>
    <w:rsid w:val="00AD74C2"/>
    <w:rsid w:val="00AD7B9F"/>
    <w:rsid w:val="00AE026E"/>
    <w:rsid w:val="00B0156E"/>
    <w:rsid w:val="00B26F89"/>
    <w:rsid w:val="00B374E8"/>
    <w:rsid w:val="00B43F35"/>
    <w:rsid w:val="00B4739C"/>
    <w:rsid w:val="00BA37FD"/>
    <w:rsid w:val="00BE1492"/>
    <w:rsid w:val="00BF17EF"/>
    <w:rsid w:val="00C13D29"/>
    <w:rsid w:val="00C2592B"/>
    <w:rsid w:val="00C31327"/>
    <w:rsid w:val="00C371B9"/>
    <w:rsid w:val="00C41237"/>
    <w:rsid w:val="00C8418E"/>
    <w:rsid w:val="00C93F06"/>
    <w:rsid w:val="00CE163C"/>
    <w:rsid w:val="00D25495"/>
    <w:rsid w:val="00D42F63"/>
    <w:rsid w:val="00D46061"/>
    <w:rsid w:val="00D47820"/>
    <w:rsid w:val="00D72254"/>
    <w:rsid w:val="00DA5088"/>
    <w:rsid w:val="00DB3292"/>
    <w:rsid w:val="00DD3CD5"/>
    <w:rsid w:val="00E330F1"/>
    <w:rsid w:val="00E44ECF"/>
    <w:rsid w:val="00E453D7"/>
    <w:rsid w:val="00E51C7B"/>
    <w:rsid w:val="00E52414"/>
    <w:rsid w:val="00E66FB2"/>
    <w:rsid w:val="00E71C46"/>
    <w:rsid w:val="00E754BA"/>
    <w:rsid w:val="00E81D65"/>
    <w:rsid w:val="00EA3C0C"/>
    <w:rsid w:val="00ED657B"/>
    <w:rsid w:val="00EF2EE9"/>
    <w:rsid w:val="00F1212D"/>
    <w:rsid w:val="00F16838"/>
    <w:rsid w:val="00F32FF0"/>
    <w:rsid w:val="00F638C2"/>
    <w:rsid w:val="00F7270B"/>
    <w:rsid w:val="00F76855"/>
    <w:rsid w:val="00F8273B"/>
    <w:rsid w:val="00FA6AD5"/>
    <w:rsid w:val="00FE6CE4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0EA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0EAB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026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9B"/>
  </w:style>
  <w:style w:type="paragraph" w:styleId="Footer">
    <w:name w:val="footer"/>
    <w:basedOn w:val="Normal"/>
    <w:link w:val="FooterChar"/>
    <w:uiPriority w:val="99"/>
    <w:unhideWhenUsed/>
    <w:rsid w:val="006026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9B"/>
  </w:style>
  <w:style w:type="character" w:styleId="Hyperlink">
    <w:name w:val="Hyperlink"/>
    <w:basedOn w:val="DefaultParagraphFont"/>
    <w:uiPriority w:val="99"/>
    <w:unhideWhenUsed/>
    <w:rsid w:val="00913C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C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67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nfo@mobilityweek.eu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mailto:info@mobilityweek.e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hyperlink" Target="https://registration.mobilityweek.eu/login.php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obilityweek.eu/home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EBA3E5-3A0A-49B2-90CB-79421A42A9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0</cp:revision>
  <cp:lastPrinted>2022-05-02T13:41:00Z</cp:lastPrinted>
  <dcterms:created xsi:type="dcterms:W3CDTF">2024-06-26T08:31:00Z</dcterms:created>
  <dcterms:modified xsi:type="dcterms:W3CDTF">2025-07-2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